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09AA" w:rsidRDefault="0053775B">
      <w:pPr>
        <w:pStyle w:val="Title"/>
      </w:pPr>
      <w:bookmarkStart w:id="0" w:name="_GoBack"/>
      <w:bookmarkEnd w:id="0"/>
      <w:r>
        <w:t>HelloWorld</w:t>
      </w:r>
    </w:p>
    <w:p w:rsidR="002D09AA" w:rsidRDefault="0053775B">
      <w:pPr>
        <w:pStyle w:val="Author"/>
      </w:pPr>
      <w:r>
        <w:t>sameer walia</w:t>
      </w:r>
    </w:p>
    <w:p w:rsidR="002D09AA" w:rsidRDefault="0053775B">
      <w:pPr>
        <w:pStyle w:val="Date"/>
      </w:pPr>
      <w:r>
        <w:t>15/03/2021</w:t>
      </w:r>
    </w:p>
    <w:p w:rsidR="002D09AA" w:rsidRDefault="0053775B">
      <w:pPr>
        <w:pStyle w:val="Heading2"/>
      </w:pPr>
      <w:bookmarkStart w:id="1" w:name="this-is-markdown-file"/>
      <w:r>
        <w:t>This is markdown file</w:t>
      </w:r>
    </w:p>
    <w:p w:rsidR="002D09AA" w:rsidRDefault="0053775B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2D09AA" w:rsidRDefault="0053775B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2D09AA" w:rsidRDefault="0053775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:rsidR="002D09AA" w:rsidRDefault="0053775B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:rsidR="002D09AA" w:rsidRDefault="0053775B">
      <w:pPr>
        <w:pStyle w:val="Heading2"/>
      </w:pPr>
      <w:bookmarkStart w:id="2" w:name="including-plots"/>
      <w:bookmarkEnd w:id="1"/>
      <w:r>
        <w:lastRenderedPageBreak/>
        <w:t>Including Plots</w:t>
      </w:r>
    </w:p>
    <w:p w:rsidR="002D09AA" w:rsidRDefault="0053775B">
      <w:pPr>
        <w:pStyle w:val="FirstParagraph"/>
      </w:pPr>
      <w:r>
        <w:t>You can also embed plots, for example:</w:t>
      </w:r>
    </w:p>
    <w:p w:rsidR="002D09AA" w:rsidRDefault="0053775B">
      <w:pPr>
        <w:pStyle w:val="BodyText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lloworl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09AA" w:rsidRDefault="0053775B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2"/>
    </w:p>
    <w:sectPr w:rsidR="002D09A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775B" w:rsidRDefault="0053775B">
      <w:pPr>
        <w:spacing w:after="0"/>
      </w:pPr>
      <w:r>
        <w:separator/>
      </w:r>
    </w:p>
  </w:endnote>
  <w:endnote w:type="continuationSeparator" w:id="0">
    <w:p w:rsidR="0053775B" w:rsidRDefault="005377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775B" w:rsidRDefault="0053775B">
      <w:r>
        <w:separator/>
      </w:r>
    </w:p>
  </w:footnote>
  <w:footnote w:type="continuationSeparator" w:id="0">
    <w:p w:rsidR="0053775B" w:rsidRDefault="005377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10C6FA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D09AA"/>
    <w:rsid w:val="004E29B3"/>
    <w:rsid w:val="0053775B"/>
    <w:rsid w:val="00590D07"/>
    <w:rsid w:val="006B6F99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5878A822-502B-42C2-A81F-D2B67CD38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0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lloWorld</vt:lpstr>
    </vt:vector>
  </TitlesOfParts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sameer walia</dc:creator>
  <cp:keywords/>
  <cp:lastModifiedBy>sameer walia</cp:lastModifiedBy>
  <cp:revision>2</cp:revision>
  <dcterms:created xsi:type="dcterms:W3CDTF">2021-03-15T13:40:00Z</dcterms:created>
  <dcterms:modified xsi:type="dcterms:W3CDTF">2021-03-15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/03/2021</vt:lpwstr>
  </property>
  <property fmtid="{D5CDD505-2E9C-101B-9397-08002B2CF9AE}" pid="3" name="output">
    <vt:lpwstr>word_document</vt:lpwstr>
  </property>
</Properties>
</file>